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2)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e79c81e del 14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{.page_break_before}</w: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4T17:16:27Z</dcterms:created>
  <dcterms:modified xsi:type="dcterms:W3CDTF">2023-06-14T17:1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